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6CF89" w14:textId="77777777" w:rsidR="00927861" w:rsidRDefault="00927861"/>
    <w:tbl>
      <w:tblPr>
        <w:tblStyle w:val="a"/>
        <w:tblW w:w="10603" w:type="dxa"/>
        <w:tblInd w:w="-714" w:type="dxa"/>
        <w:tblLayout w:type="fixed"/>
        <w:tblLook w:val="0400" w:firstRow="0" w:lastRow="0" w:firstColumn="0" w:lastColumn="0" w:noHBand="0" w:noVBand="1"/>
      </w:tblPr>
      <w:tblGrid>
        <w:gridCol w:w="5075"/>
        <w:gridCol w:w="5528"/>
      </w:tblGrid>
      <w:tr w:rsidR="00927861" w14:paraId="6AF3D9CC" w14:textId="77777777" w:rsidTr="0082266B">
        <w:tc>
          <w:tcPr>
            <w:tcW w:w="5075" w:type="dxa"/>
          </w:tcPr>
          <w:p w14:paraId="1D548853" w14:textId="5D87F120" w:rsidR="00677C9E" w:rsidRDefault="00BC5F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Agreement 1 to extend</w:t>
            </w:r>
            <w:r w:rsidR="00677C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 xml:space="preserve"> the </w:t>
            </w:r>
          </w:p>
          <w:p w14:paraId="4EFE8B8D" w14:textId="77777777" w:rsidR="00927861" w:rsidRPr="00F73EBC" w:rsidRDefault="00F73E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F73EB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Memorandum of Understanding</w:t>
            </w:r>
          </w:p>
          <w:p w14:paraId="163C914B" w14:textId="77777777" w:rsidR="00927861" w:rsidRPr="00F73EBC" w:rsidRDefault="00F73E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  <w:r w:rsidRPr="00F73EB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  <w:t>On Establishing the Trans Sectoral Academic Environment WARN</w:t>
            </w:r>
          </w:p>
          <w:p w14:paraId="2C9EA165" w14:textId="77777777" w:rsidR="00927861" w:rsidRPr="00F73EBC" w:rsidRDefault="009278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5CA26D8A" w14:textId="4D15F313" w:rsidR="00D140F0" w:rsidRDefault="00BC5FAE" w:rsidP="00D14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This Agreement is made to include xxx to the </w:t>
            </w:r>
            <w:r w:rsidR="00E323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Trans Sectorial Academic Environment WARN (hereinafter WARN Environment) </w:t>
            </w:r>
            <w:r w:rsidR="00E323B2" w:rsidRPr="00F73EBC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for the collaborative work of academic and industrial professionals to increase civic resilience to hybrid threats in Ukraine</w:t>
            </w:r>
            <w:r w:rsidR="00E323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 as governed by the Memorandum of Understanding (</w:t>
            </w:r>
            <w:hyperlink r:id="rId7" w:history="1">
              <w:r w:rsidR="00BE0837" w:rsidRPr="007342EB">
                <w:rPr>
                  <w:rStyle w:val="Hyperlink"/>
                </w:rPr>
                <w:t>https://warn-erasmus.eu/environment/</w:t>
              </w:r>
            </w:hyperlink>
            <w:r w:rsidR="00E323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). </w:t>
            </w:r>
          </w:p>
          <w:p w14:paraId="02CD88CB" w14:textId="220590D1" w:rsidR="00AB57A5" w:rsidRDefault="00AB57A5" w:rsidP="00DC36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4A9156D4" w14:textId="054EE24D" w:rsidR="00AB57A5" w:rsidRPr="00DC36F2" w:rsidRDefault="00AB57A5" w:rsidP="00DC36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The Signatories of this Agreement are acquainted with the Memorandum of Understanding and join the WARN environment under conditions of voluntariness, dignity and academic integrity.</w:t>
            </w:r>
          </w:p>
          <w:p w14:paraId="38F909DE" w14:textId="77777777" w:rsidR="00D140F0" w:rsidRPr="00D140F0" w:rsidRDefault="00D140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</w:p>
          <w:p w14:paraId="16C9E74D" w14:textId="77777777" w:rsidR="002D3D3A" w:rsidRDefault="002D3D3A" w:rsidP="00B55F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4EF9170B" w14:textId="2DC5C2AB" w:rsidR="00AB57A5" w:rsidRDefault="00F73EBC" w:rsidP="00B55F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B55FC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This </w:t>
            </w:r>
            <w:r w:rsidR="00E323B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greement</w:t>
            </w:r>
            <w:r w:rsidR="00E323B2" w:rsidRPr="00B55FC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B55FC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is written in English and in Ukrainian </w:t>
            </w:r>
            <w:r w:rsidR="00CA477D" w:rsidRPr="00B55FC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and signed </w:t>
            </w:r>
            <w:r w:rsidR="00AB57A5" w:rsidRPr="00B55FC2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electronically with copies provided to each </w:t>
            </w:r>
            <w:r w:rsidR="00AB57A5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Signatory</w:t>
            </w:r>
          </w:p>
          <w:p w14:paraId="44FC534E" w14:textId="668746E1" w:rsidR="007E6717" w:rsidRDefault="00AB57A5" w:rsidP="00B55FC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7E671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by </w:t>
            </w:r>
          </w:p>
          <w:p w14:paraId="1F14A005" w14:textId="77777777" w:rsidR="007E6717" w:rsidRDefault="007E6717" w:rsidP="00B55FC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YYYY,</w:t>
            </w:r>
          </w:p>
          <w:p w14:paraId="754B9AA2" w14:textId="0483E68B" w:rsidR="007E6717" w:rsidRDefault="007E6717" w:rsidP="00B55F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val="en-GB"/>
              </w:rPr>
              <w:t>University of Jyväskylä, Finland</w:t>
            </w:r>
            <w:r w:rsidR="00AB57A5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, representative of Coordinator of </w:t>
            </w:r>
            <w:r w:rsidR="00AB57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/>
              </w:rPr>
              <w:t>WARN environment</w:t>
            </w:r>
          </w:p>
          <w:p w14:paraId="7078293E" w14:textId="77777777" w:rsidR="007E6717" w:rsidRDefault="007E6717" w:rsidP="00B55F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And</w:t>
            </w:r>
          </w:p>
          <w:p w14:paraId="4CD31B0C" w14:textId="77777777" w:rsidR="007E6717" w:rsidRDefault="007E6717" w:rsidP="00B55F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Representative of XXXX</w:t>
            </w:r>
          </w:p>
          <w:p w14:paraId="59C16803" w14:textId="77777777" w:rsidR="007E6717" w:rsidRDefault="007E6717" w:rsidP="00B55F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XXXX, Ukraine</w:t>
            </w:r>
          </w:p>
          <w:p w14:paraId="6BC00DF5" w14:textId="77777777" w:rsidR="007E6717" w:rsidRDefault="007E6717" w:rsidP="00B55F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  <w:p w14:paraId="41E46C29" w14:textId="29E55202" w:rsidR="00927861" w:rsidRDefault="00927861" w:rsidP="007E671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8" w:type="dxa"/>
          </w:tcPr>
          <w:p w14:paraId="731639FB" w14:textId="1F3E87C3" w:rsidR="00677C9E" w:rsidRDefault="00AE499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Угода 1 про розширення </w:t>
            </w:r>
          </w:p>
          <w:p w14:paraId="36BB5143" w14:textId="3CEAF3A5" w:rsidR="00927861" w:rsidRDefault="00F73EB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Меморандум</w:t>
            </w:r>
            <w:r w:rsidR="00AE49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у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про взаєморозуміння</w:t>
            </w:r>
          </w:p>
          <w:p w14:paraId="4B295394" w14:textId="77777777" w:rsidR="00927861" w:rsidRDefault="00F73EB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щодо створення міжгалузевого академічного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cy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ередовища WARN</w:t>
            </w:r>
          </w:p>
          <w:p w14:paraId="0B781F3F" w14:textId="77777777" w:rsidR="00927861" w:rsidRDefault="00927861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108821" w14:textId="7DF57853" w:rsidR="00AE4995" w:rsidRPr="00AE4995" w:rsidRDefault="00677C9E" w:rsidP="00AE49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Чинн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>Угод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ворен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 для прийняття ХХХ до міжгалузевого академічного середовища  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WARN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надалі середовище  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WARN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з метою </w:t>
            </w:r>
            <w:r w:rsidR="00AE4995" w:rsidRP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>спільної роботи академічних та промислових фахівців з метою підвищення громадянської стійкості</w:t>
            </w:r>
            <w:r w:rsid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E4995" w:rsidRP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 гібридних загроз в Україні, як це </w:t>
            </w:r>
            <w:r w:rsid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>визначається</w:t>
            </w:r>
            <w:r w:rsidR="00AE4995" w:rsidRPr="00AE49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Меморандумом про взаєморозуміння </w:t>
            </w:r>
            <w:r w:rsidR="00AE4995" w:rsidRPr="00AE49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hyperlink r:id="rId8" w:history="1">
              <w:r w:rsidR="00BE0837" w:rsidRPr="007342EB">
                <w:rPr>
                  <w:rStyle w:val="Hyperlink"/>
                </w:rPr>
                <w:t>https://warn-erasmus.eu/environment/</w:t>
              </w:r>
            </w:hyperlink>
            <w:r w:rsidR="00BE0837" w:rsidRPr="00BE0837">
              <w:t xml:space="preserve"> </w:t>
            </w:r>
            <w:r w:rsidR="00AE4995" w:rsidRPr="00AE49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). </w:t>
            </w:r>
          </w:p>
          <w:p w14:paraId="0FDBC7FE" w14:textId="0EDB2F39" w:rsidR="00FA1C26" w:rsidRDefault="00AE4995" w:rsidP="00FA1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  <w:p w14:paraId="32464199" w14:textId="2C755EE2" w:rsidR="00236063" w:rsidRDefault="00FD67C6" w:rsidP="00FA1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ідписанти цієї Угоди ознайомлені з Меморандумом про взаєморозуміння та приєднуються до середовища WARN </w:t>
            </w:r>
            <w:r w:rsidR="002D3D3A">
              <w:rPr>
                <w:rFonts w:ascii="Times New Roman" w:eastAsia="Times New Roman" w:hAnsi="Times New Roman" w:cs="Times New Roman"/>
                <w:sz w:val="24"/>
                <w:szCs w:val="24"/>
              </w:rPr>
              <w:t>н</w:t>
            </w:r>
            <w:r w:rsidRP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>а умов</w:t>
            </w:r>
            <w:r w:rsidR="002D3D3A">
              <w:rPr>
                <w:rFonts w:ascii="Times New Roman" w:eastAsia="Times New Roman" w:hAnsi="Times New Roman" w:cs="Times New Roman"/>
                <w:sz w:val="24"/>
                <w:szCs w:val="24"/>
              </w:rPr>
              <w:t>ах</w:t>
            </w:r>
            <w:r w:rsidRP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добровільності, гідності та академічної </w:t>
            </w:r>
            <w:r w:rsidR="002D3D3A">
              <w:rPr>
                <w:rFonts w:ascii="Times New Roman" w:eastAsia="Times New Roman" w:hAnsi="Times New Roman" w:cs="Times New Roman"/>
                <w:sz w:val="24"/>
                <w:szCs w:val="24"/>
              </w:rPr>
              <w:t>добро</w:t>
            </w:r>
            <w:r w:rsidRP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>чесності.</w:t>
            </w:r>
          </w:p>
          <w:p w14:paraId="30541F07" w14:textId="77777777" w:rsidR="00FD67C6" w:rsidRDefault="00FD67C6" w:rsidP="00FA1C2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71FDBC" w14:textId="4F7418CE" w:rsidR="00FD67C6" w:rsidRDefault="003A18FF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Чинн</w:t>
            </w:r>
            <w:r w:rsid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года </w:t>
            </w:r>
            <w:r w:rsidR="001725ED">
              <w:rPr>
                <w:rFonts w:ascii="Times New Roman" w:eastAsia="Times New Roman" w:hAnsi="Times New Roman" w:cs="Times New Roman"/>
                <w:sz w:val="24"/>
                <w:szCs w:val="24"/>
              </w:rPr>
              <w:t>у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ладен</w:t>
            </w:r>
            <w:r w:rsid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нглійською та українською мовами і підписан</w:t>
            </w:r>
            <w:r w:rsid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>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D67C6">
              <w:rPr>
                <w:rFonts w:ascii="Times New Roman" w:eastAsia="Times New Roman" w:hAnsi="Times New Roman" w:cs="Times New Roman"/>
                <w:sz w:val="24"/>
                <w:szCs w:val="24"/>
              </w:rPr>
              <w:t>в електронний спосіб з наданням копій кожному підписанту</w:t>
            </w:r>
          </w:p>
          <w:p w14:paraId="33E88608" w14:textId="77777777" w:rsidR="001725ED" w:rsidRDefault="001725ED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18DE099" w14:textId="52CE4D30" w:rsidR="00FD67C6" w:rsidRDefault="00FD67C6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УУУ</w:t>
            </w:r>
            <w:r w:rsidR="001725ED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14:paraId="52A45D3C" w14:textId="4EA0CB7B" w:rsidR="00FD67C6" w:rsidRDefault="00FD67C6" w:rsidP="00FD67C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Університет Ювяскюля, Фінляндія, представник </w:t>
            </w:r>
          </w:p>
          <w:p w14:paraId="4AE1C8F7" w14:textId="7474026C" w:rsidR="003A18FF" w:rsidRDefault="003A18FF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оординатора середовища </w:t>
            </w:r>
            <w:r w:rsidRPr="00FE43F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WAR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459FA02" w14:textId="77777777" w:rsidR="003A18FF" w:rsidRDefault="003A18FF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а</w:t>
            </w:r>
          </w:p>
          <w:p w14:paraId="5AD8E0F6" w14:textId="77777777" w:rsidR="003A18FF" w:rsidRPr="007E6717" w:rsidRDefault="003A18FF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редставником </w:t>
            </w:r>
            <w:r w:rsidR="007E6717">
              <w:rPr>
                <w:rFonts w:ascii="Times New Roman" w:eastAsia="Times New Roman" w:hAnsi="Times New Roman" w:cs="Times New Roman"/>
                <w:sz w:val="24"/>
                <w:szCs w:val="24"/>
              </w:rPr>
              <w:t>ХХХХ</w:t>
            </w:r>
          </w:p>
          <w:p w14:paraId="4D3B2D16" w14:textId="77777777" w:rsidR="003A18FF" w:rsidRDefault="003A18FF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ХХХХ, Україна</w:t>
            </w:r>
          </w:p>
          <w:p w14:paraId="723D7829" w14:textId="77777777" w:rsidR="003A18FF" w:rsidRDefault="003A18FF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23092EB" w14:textId="77777777" w:rsidR="003A18FF" w:rsidRPr="00FE43F3" w:rsidRDefault="003A18FF" w:rsidP="00FE43F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C811B95" w14:textId="77777777" w:rsidR="007E6717" w:rsidRDefault="00F73EBC" w:rsidP="007E67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00C17A6" w14:textId="77777777" w:rsidR="00927861" w:rsidRDefault="00927861" w:rsidP="007654FE">
            <w:pPr>
              <w:spacing w:after="160" w:line="259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7F7648B" w14:textId="77777777" w:rsidR="00701A45" w:rsidRPr="004F312C" w:rsidRDefault="00701A45" w:rsidP="00701A45">
      <w:pPr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  <w:lang w:val="ru-RU"/>
        </w:rPr>
      </w:pPr>
    </w:p>
    <w:sectPr w:rsidR="00701A45" w:rsidRPr="004F312C" w:rsidSect="0039352A">
      <w:pgSz w:w="11906" w:h="16838"/>
      <w:pgMar w:top="284" w:right="850" w:bottom="1134" w:left="1701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61C56"/>
    <w:multiLevelType w:val="hybridMultilevel"/>
    <w:tmpl w:val="A3880E60"/>
    <w:lvl w:ilvl="0" w:tplc="420C5A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57D23"/>
    <w:multiLevelType w:val="multilevel"/>
    <w:tmpl w:val="D948578C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lowerLetter"/>
      <w:lvlText w:val="%2."/>
      <w:lvlJc w:val="left"/>
      <w:pPr>
        <w:ind w:left="1789" w:hanging="360"/>
      </w:pPr>
    </w:lvl>
    <w:lvl w:ilvl="2">
      <w:start w:val="1"/>
      <w:numFmt w:val="lowerRoman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26E96498"/>
    <w:multiLevelType w:val="multilevel"/>
    <w:tmpl w:val="C8E22FA4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E030709"/>
    <w:multiLevelType w:val="hybridMultilevel"/>
    <w:tmpl w:val="C72211F4"/>
    <w:lvl w:ilvl="0" w:tplc="34ECA30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7066AE"/>
    <w:multiLevelType w:val="multilevel"/>
    <w:tmpl w:val="E50477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szA3NzAyMzcxMDNU0lEKTi0uzszPAykwrAUAnSWsiiwAAAA="/>
  </w:docVars>
  <w:rsids>
    <w:rsidRoot w:val="00927861"/>
    <w:rsid w:val="00093970"/>
    <w:rsid w:val="000A1135"/>
    <w:rsid w:val="000E24B4"/>
    <w:rsid w:val="001725ED"/>
    <w:rsid w:val="00193577"/>
    <w:rsid w:val="001C48EB"/>
    <w:rsid w:val="00236063"/>
    <w:rsid w:val="00291F29"/>
    <w:rsid w:val="002C3DFA"/>
    <w:rsid w:val="002D3D3A"/>
    <w:rsid w:val="00333CF8"/>
    <w:rsid w:val="0039352A"/>
    <w:rsid w:val="003A18FF"/>
    <w:rsid w:val="004604AD"/>
    <w:rsid w:val="004722F7"/>
    <w:rsid w:val="00494F04"/>
    <w:rsid w:val="004B114F"/>
    <w:rsid w:val="004F13AB"/>
    <w:rsid w:val="004F312C"/>
    <w:rsid w:val="00526318"/>
    <w:rsid w:val="00677C9E"/>
    <w:rsid w:val="00682E36"/>
    <w:rsid w:val="00690707"/>
    <w:rsid w:val="006B0AF8"/>
    <w:rsid w:val="006E2269"/>
    <w:rsid w:val="006E2461"/>
    <w:rsid w:val="006E2E2C"/>
    <w:rsid w:val="00701A45"/>
    <w:rsid w:val="007654FE"/>
    <w:rsid w:val="00772872"/>
    <w:rsid w:val="0078105A"/>
    <w:rsid w:val="00787454"/>
    <w:rsid w:val="00787A55"/>
    <w:rsid w:val="00790753"/>
    <w:rsid w:val="007E6717"/>
    <w:rsid w:val="0082266B"/>
    <w:rsid w:val="008A5A16"/>
    <w:rsid w:val="00924494"/>
    <w:rsid w:val="00927861"/>
    <w:rsid w:val="009D4F8E"/>
    <w:rsid w:val="00A12F86"/>
    <w:rsid w:val="00AA0158"/>
    <w:rsid w:val="00AB57A5"/>
    <w:rsid w:val="00AE4995"/>
    <w:rsid w:val="00AF5B3A"/>
    <w:rsid w:val="00B55FC2"/>
    <w:rsid w:val="00B83850"/>
    <w:rsid w:val="00BC5FAE"/>
    <w:rsid w:val="00BE0837"/>
    <w:rsid w:val="00BF4114"/>
    <w:rsid w:val="00BF7793"/>
    <w:rsid w:val="00C515D4"/>
    <w:rsid w:val="00C95143"/>
    <w:rsid w:val="00CA3C41"/>
    <w:rsid w:val="00CA477D"/>
    <w:rsid w:val="00D059E8"/>
    <w:rsid w:val="00D140F0"/>
    <w:rsid w:val="00D85E77"/>
    <w:rsid w:val="00D92234"/>
    <w:rsid w:val="00DA5FAC"/>
    <w:rsid w:val="00DC36F2"/>
    <w:rsid w:val="00E323B2"/>
    <w:rsid w:val="00EA6E57"/>
    <w:rsid w:val="00F114F9"/>
    <w:rsid w:val="00F15E3C"/>
    <w:rsid w:val="00F73EBC"/>
    <w:rsid w:val="00FA1C26"/>
    <w:rsid w:val="00FB610A"/>
    <w:rsid w:val="00FD67C6"/>
    <w:rsid w:val="00FE3186"/>
    <w:rsid w:val="00FE4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54F0"/>
  <w15:docId w15:val="{7AC4857E-6428-4ED0-A3E7-52340E8DC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uk-UA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52A"/>
  </w:style>
  <w:style w:type="paragraph" w:styleId="Heading1">
    <w:name w:val="heading 1"/>
    <w:basedOn w:val="Normal"/>
    <w:next w:val="Normal"/>
    <w:rsid w:val="0039352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39352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39352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9352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9352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39352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39352A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D6F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reobjetcp">
    <w:name w:val="titreobjet_cp"/>
    <w:basedOn w:val="Normal"/>
    <w:rsid w:val="00FC4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ous-titreobjetcp">
    <w:name w:val="sous-titreobjet_cp"/>
    <w:basedOn w:val="Normal"/>
    <w:rsid w:val="00FC4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1char"/>
    <w:basedOn w:val="DefaultParagraphFont"/>
    <w:rsid w:val="00FC4631"/>
  </w:style>
  <w:style w:type="paragraph" w:styleId="ListParagraph">
    <w:name w:val="List Paragraph"/>
    <w:basedOn w:val="Normal"/>
    <w:uiPriority w:val="34"/>
    <w:qFormat/>
    <w:rsid w:val="00702945"/>
    <w:pPr>
      <w:ind w:left="720"/>
      <w:contextualSpacing/>
    </w:pPr>
  </w:style>
  <w:style w:type="character" w:customStyle="1" w:styleId="gt-baf-back">
    <w:name w:val="gt-baf-back"/>
    <w:basedOn w:val="DefaultParagraphFont"/>
    <w:rsid w:val="001C4542"/>
  </w:style>
  <w:style w:type="paragraph" w:styleId="BalloonText">
    <w:name w:val="Balloon Text"/>
    <w:basedOn w:val="Normal"/>
    <w:link w:val="BalloonTextChar"/>
    <w:uiPriority w:val="99"/>
    <w:semiHidden/>
    <w:unhideWhenUsed/>
    <w:rsid w:val="000479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96E"/>
    <w:rPr>
      <w:rFonts w:ascii="Segoe UI" w:hAnsi="Segoe UI" w:cs="Segoe UI"/>
      <w:sz w:val="18"/>
      <w:szCs w:val="18"/>
    </w:rPr>
  </w:style>
  <w:style w:type="character" w:customStyle="1" w:styleId="rvts0">
    <w:name w:val="rvts0"/>
    <w:rsid w:val="0004796E"/>
  </w:style>
  <w:style w:type="paragraph" w:styleId="ListBullet">
    <w:name w:val="List Bullet"/>
    <w:basedOn w:val="Normal"/>
    <w:rsid w:val="00D769F2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Subtitle">
    <w:name w:val="Subtitle"/>
    <w:basedOn w:val="Normal"/>
    <w:next w:val="Normal"/>
    <w:rsid w:val="0039352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9352A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BC5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5F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5F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5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5FA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E49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49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25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rn-erasmus.eu/environment/" TargetMode="External"/><Relationship Id="rId3" Type="http://schemas.openxmlformats.org/officeDocument/2006/relationships/numbering" Target="numbering.xml"/><Relationship Id="rId7" Type="http://schemas.openxmlformats.org/officeDocument/2006/relationships/hyperlink" Target="https://warn-erasmus.eu/environmen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oyvUNY94hO4psXSkCiExUQ+/ww==">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</go:docsCustomData>
</go:gDocsCustomXmlDataStorage>
</file>

<file path=customXml/itemProps1.xml><?xml version="1.0" encoding="utf-8"?>
<ds:datastoreItem xmlns:ds="http://schemas.openxmlformats.org/officeDocument/2006/customXml" ds:itemID="{E87E42E4-4FB4-4456-BC06-4C0853DACF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6</Words>
  <Characters>1671</Characters>
  <Application>Microsoft Office Word</Application>
  <DocSecurity>0</DocSecurity>
  <Lines>13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versity Of Jyväskylä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iova</dc:creator>
  <cp:lastModifiedBy>Tiihonen, Timo</cp:lastModifiedBy>
  <cp:revision>3</cp:revision>
  <dcterms:created xsi:type="dcterms:W3CDTF">2021-12-13T07:47:00Z</dcterms:created>
  <dcterms:modified xsi:type="dcterms:W3CDTF">2021-12-14T10:02:00Z</dcterms:modified>
</cp:coreProperties>
</file>